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72EE6D" w14:textId="0E5CD161" w:rsidR="0075781A" w:rsidRPr="0056067F" w:rsidRDefault="00367BCD">
      <w:pPr>
        <w:rPr>
          <w:b/>
          <w:bCs/>
        </w:rPr>
      </w:pPr>
      <w:r w:rsidRPr="0056067F">
        <w:rPr>
          <w:b/>
          <w:bCs/>
        </w:rPr>
        <w:t>Khai Phan Thanh (100901164)</w:t>
      </w:r>
    </w:p>
    <w:p w14:paraId="2CB9A20C" w14:textId="51B3E194" w:rsidR="00C466D9" w:rsidRPr="00200AD8" w:rsidRDefault="00C466D9">
      <w:pPr>
        <w:rPr>
          <w:b/>
          <w:bCs/>
        </w:rPr>
      </w:pPr>
    </w:p>
    <w:p w14:paraId="719CD371" w14:textId="40FEB197" w:rsidR="00A362F4" w:rsidRPr="00113620" w:rsidRDefault="008E7B35" w:rsidP="00A362F4">
      <w:pPr>
        <w:rPr>
          <w:b/>
          <w:bCs/>
        </w:rPr>
      </w:pPr>
      <w:r>
        <w:rPr>
          <w:b/>
          <w:bCs/>
        </w:rPr>
        <w:t>Slide 4</w:t>
      </w:r>
      <w:r w:rsidR="002C03EC" w:rsidRPr="00113620">
        <w:rPr>
          <w:b/>
          <w:bCs/>
        </w:rPr>
        <w:t>)</w:t>
      </w:r>
    </w:p>
    <w:p w14:paraId="48F0A057" w14:textId="51E538B4" w:rsidR="002C03EC" w:rsidRDefault="008E7B35" w:rsidP="00A362F4">
      <w:r>
        <w:rPr>
          <w:noProof/>
        </w:rPr>
        <w:drawing>
          <wp:inline distT="0" distB="0" distL="0" distR="0" wp14:anchorId="11B3F714" wp14:editId="479C9BB1">
            <wp:extent cx="2903220" cy="14335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73076" cy="146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D25C2" w14:textId="07A79611" w:rsidR="008E7B35" w:rsidRDefault="008E7B35" w:rsidP="008E7B35">
      <w:pPr>
        <w:pStyle w:val="ListParagraph"/>
        <w:numPr>
          <w:ilvl w:val="0"/>
          <w:numId w:val="4"/>
        </w:numPr>
      </w:pPr>
      <w:r>
        <w:t>On the first part, we initialize a variable of name with value of seneca. Then when we tried to have $name.txt, it fetch the value of variable name and add the extension of .txt to the end. However, when we coming to _txt, it required a separate {} or “” to read the value of $name, otherwise it will read it as a whole letter</w:t>
      </w:r>
    </w:p>
    <w:p w14:paraId="4334C48C" w14:textId="6D494BC3" w:rsidR="008E7B35" w:rsidRDefault="008E7B35" w:rsidP="008E7B35"/>
    <w:p w14:paraId="2FEC6A08" w14:textId="25EA3E33" w:rsidR="008E7B35" w:rsidRDefault="008E7B35" w:rsidP="008E7B35">
      <w:r>
        <w:rPr>
          <w:noProof/>
        </w:rPr>
        <w:drawing>
          <wp:inline distT="0" distB="0" distL="0" distR="0" wp14:anchorId="6E061D25" wp14:editId="2F06340B">
            <wp:extent cx="2887980" cy="1529748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50659" cy="1562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0F7DB" w14:textId="7B1ADB7A" w:rsidR="008E7B35" w:rsidRDefault="008E7B35" w:rsidP="008E7B35">
      <w:pPr>
        <w:pStyle w:val="ListParagraph"/>
        <w:numPr>
          <w:ilvl w:val="0"/>
          <w:numId w:val="4"/>
        </w:numPr>
      </w:pPr>
      <w:r>
        <w:t xml:space="preserve">On the second part, we have a multiple spacing in the value seneca college. What the first printf do is it will ignore the multiple spacing and count it as only one, then when it detect a space, it will split the word with \n. For second printf, since the variable is already in the strong quotation mark, it will read the multiple space and </w:t>
      </w:r>
      <w:r w:rsidR="00847943">
        <w:t xml:space="preserve">once a space is reading, it will add a slash to it. </w:t>
      </w:r>
    </w:p>
    <w:p w14:paraId="124C16F9" w14:textId="14C0B224" w:rsidR="006D26BC" w:rsidRDefault="006D26BC" w:rsidP="006D26BC"/>
    <w:p w14:paraId="318E49A6" w14:textId="5062E276" w:rsidR="006D26BC" w:rsidRDefault="008E7B35" w:rsidP="006D26BC">
      <w:pPr>
        <w:rPr>
          <w:b/>
          <w:bCs/>
        </w:rPr>
      </w:pPr>
      <w:r>
        <w:rPr>
          <w:b/>
          <w:bCs/>
        </w:rPr>
        <w:t>Slide 5)</w:t>
      </w:r>
    </w:p>
    <w:p w14:paraId="7C96AE8B" w14:textId="431F46D7" w:rsidR="00847943" w:rsidRDefault="00847943" w:rsidP="00847943">
      <w:pPr>
        <w:rPr>
          <w:b/>
          <w:bCs/>
        </w:rPr>
      </w:pPr>
      <w:r>
        <w:rPr>
          <w:noProof/>
        </w:rPr>
        <w:drawing>
          <wp:inline distT="0" distB="0" distL="0" distR="0" wp14:anchorId="7F9398D3" wp14:editId="596642D8">
            <wp:extent cx="2872740" cy="1371611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48027" cy="1407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1C6B4" w14:textId="7D26525B" w:rsidR="00F920B8" w:rsidRDefault="00F920B8" w:rsidP="000E588E">
      <w:pPr>
        <w:rPr>
          <w:b/>
          <w:bCs/>
        </w:rPr>
      </w:pPr>
    </w:p>
    <w:p w14:paraId="42325C2D" w14:textId="21071293" w:rsidR="000E588E" w:rsidRDefault="000E588E" w:rsidP="000E588E">
      <w:pPr>
        <w:rPr>
          <w:b/>
          <w:bCs/>
        </w:rPr>
      </w:pPr>
    </w:p>
    <w:p w14:paraId="27605E48" w14:textId="370DB192" w:rsidR="000E588E" w:rsidRDefault="000E588E" w:rsidP="000E588E">
      <w:pPr>
        <w:rPr>
          <w:b/>
          <w:bCs/>
        </w:rPr>
      </w:pPr>
    </w:p>
    <w:p w14:paraId="2361F779" w14:textId="77777777" w:rsidR="000E588E" w:rsidRPr="000E588E" w:rsidRDefault="000E588E" w:rsidP="000E588E">
      <w:pPr>
        <w:rPr>
          <w:b/>
          <w:bCs/>
        </w:rPr>
      </w:pPr>
    </w:p>
    <w:p w14:paraId="4BC27B20" w14:textId="7EFA5BF4" w:rsidR="008E7B35" w:rsidRDefault="008E7B35" w:rsidP="006D26BC">
      <w:pPr>
        <w:rPr>
          <w:b/>
          <w:bCs/>
        </w:rPr>
      </w:pPr>
    </w:p>
    <w:p w14:paraId="65A69DF8" w14:textId="3BB280B1" w:rsidR="008E7B35" w:rsidRDefault="008E7B35" w:rsidP="006D26BC">
      <w:pPr>
        <w:rPr>
          <w:b/>
          <w:bCs/>
        </w:rPr>
      </w:pPr>
      <w:r>
        <w:rPr>
          <w:b/>
          <w:bCs/>
        </w:rPr>
        <w:lastRenderedPageBreak/>
        <w:t>Slide 6)</w:t>
      </w:r>
    </w:p>
    <w:p w14:paraId="49FFCFCE" w14:textId="2EE3AE0C" w:rsidR="00847943" w:rsidRDefault="00847943" w:rsidP="006D26BC">
      <w:pPr>
        <w:rPr>
          <w:b/>
          <w:bCs/>
        </w:rPr>
      </w:pPr>
      <w:r>
        <w:rPr>
          <w:noProof/>
        </w:rPr>
        <w:drawing>
          <wp:inline distT="0" distB="0" distL="0" distR="0" wp14:anchorId="6F98C6C4" wp14:editId="06107B58">
            <wp:extent cx="3035067" cy="1257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92763" cy="177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4FE6E" w14:textId="137DDAA4" w:rsidR="00847943" w:rsidRPr="00847943" w:rsidRDefault="00847943" w:rsidP="00847943">
      <w:pPr>
        <w:pStyle w:val="ListParagraph"/>
        <w:numPr>
          <w:ilvl w:val="0"/>
          <w:numId w:val="4"/>
        </w:numPr>
        <w:rPr>
          <w:b/>
          <w:bCs/>
        </w:rPr>
      </w:pPr>
      <w:r>
        <w:t>Command A) (a=1 b=2) and command B) (a=1 date) will successfully execute</w:t>
      </w:r>
    </w:p>
    <w:p w14:paraId="7BA8CA39" w14:textId="1562F6A7" w:rsidR="008E7B35" w:rsidRDefault="008E7B35" w:rsidP="006D26BC">
      <w:pPr>
        <w:rPr>
          <w:b/>
          <w:bCs/>
        </w:rPr>
      </w:pPr>
    </w:p>
    <w:p w14:paraId="109D2795" w14:textId="11305B8B" w:rsidR="008E7B35" w:rsidRDefault="008E7B35" w:rsidP="006D26BC">
      <w:pPr>
        <w:rPr>
          <w:b/>
          <w:bCs/>
        </w:rPr>
      </w:pPr>
      <w:r>
        <w:rPr>
          <w:b/>
          <w:bCs/>
        </w:rPr>
        <w:t>Slide 10)</w:t>
      </w:r>
    </w:p>
    <w:p w14:paraId="0734B000" w14:textId="55E1EE7A" w:rsidR="008E7B35" w:rsidRDefault="00F920B8" w:rsidP="006D26BC">
      <w:pPr>
        <w:rPr>
          <w:b/>
          <w:bCs/>
        </w:rPr>
      </w:pPr>
      <w:r>
        <w:rPr>
          <w:noProof/>
        </w:rPr>
        <w:drawing>
          <wp:inline distT="0" distB="0" distL="0" distR="0" wp14:anchorId="6CD8EADE" wp14:editId="1ED0785A">
            <wp:extent cx="2910840" cy="2837148"/>
            <wp:effectExtent l="0" t="0" r="381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37895" cy="2863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6995B" w14:textId="07F1EBE4" w:rsidR="0070687A" w:rsidRPr="0070687A" w:rsidRDefault="0070687A" w:rsidP="0070687A">
      <w:pPr>
        <w:pStyle w:val="ListParagraph"/>
        <w:numPr>
          <w:ilvl w:val="0"/>
          <w:numId w:val="4"/>
        </w:numPr>
        <w:rPr>
          <w:b/>
          <w:bCs/>
        </w:rPr>
      </w:pPr>
      <w:r>
        <w:t>Sequence will display a sequence of number. If only one argument specified, it will begin with 1 and increment by 1 until it reached the desired value</w:t>
      </w:r>
    </w:p>
    <w:p w14:paraId="66F33B5B" w14:textId="423D6F08" w:rsidR="0070687A" w:rsidRPr="0070687A" w:rsidRDefault="0070687A" w:rsidP="0070687A">
      <w:pPr>
        <w:pStyle w:val="ListParagraph"/>
        <w:numPr>
          <w:ilvl w:val="0"/>
          <w:numId w:val="4"/>
        </w:numPr>
        <w:rPr>
          <w:b/>
          <w:bCs/>
        </w:rPr>
      </w:pPr>
      <w:r>
        <w:t>If there are 2 arguments, the sequence will display between the range of number (as #2 example)</w:t>
      </w:r>
    </w:p>
    <w:p w14:paraId="49D95AE0" w14:textId="203543BC" w:rsidR="0070687A" w:rsidRPr="0070687A" w:rsidRDefault="0070687A" w:rsidP="0070687A">
      <w:pPr>
        <w:pStyle w:val="ListParagraph"/>
        <w:numPr>
          <w:ilvl w:val="0"/>
          <w:numId w:val="4"/>
        </w:numPr>
        <w:rPr>
          <w:b/>
          <w:bCs/>
        </w:rPr>
      </w:pPr>
      <w:r>
        <w:t>If there are 3 arguments, the 1</w:t>
      </w:r>
      <w:r w:rsidRPr="0070687A">
        <w:rPr>
          <w:vertAlign w:val="superscript"/>
        </w:rPr>
        <w:t>st</w:t>
      </w:r>
      <w:r>
        <w:t xml:space="preserve"> will be starting value, 2</w:t>
      </w:r>
      <w:r w:rsidRPr="0070687A">
        <w:rPr>
          <w:vertAlign w:val="superscript"/>
        </w:rPr>
        <w:t>nd</w:t>
      </w:r>
      <w:r>
        <w:t xml:space="preserve"> is the incremental amount and 3</w:t>
      </w:r>
      <w:r w:rsidRPr="0070687A">
        <w:rPr>
          <w:vertAlign w:val="superscript"/>
        </w:rPr>
        <w:t>rd</w:t>
      </w:r>
      <w:r>
        <w:t xml:space="preserve"> is the last possible display value</w:t>
      </w:r>
    </w:p>
    <w:p w14:paraId="4047634B" w14:textId="77777777" w:rsidR="00F920B8" w:rsidRDefault="00F920B8" w:rsidP="006D26BC">
      <w:pPr>
        <w:rPr>
          <w:b/>
          <w:bCs/>
        </w:rPr>
      </w:pPr>
    </w:p>
    <w:p w14:paraId="27400F3F" w14:textId="77777777" w:rsidR="0070687A" w:rsidRDefault="0070687A" w:rsidP="006D26BC">
      <w:pPr>
        <w:rPr>
          <w:b/>
          <w:bCs/>
        </w:rPr>
      </w:pPr>
    </w:p>
    <w:p w14:paraId="09AE7305" w14:textId="77777777" w:rsidR="0070687A" w:rsidRDefault="0070687A" w:rsidP="006D26BC">
      <w:pPr>
        <w:rPr>
          <w:b/>
          <w:bCs/>
        </w:rPr>
      </w:pPr>
    </w:p>
    <w:p w14:paraId="20C3B739" w14:textId="77777777" w:rsidR="0070687A" w:rsidRDefault="0070687A" w:rsidP="006D26BC">
      <w:pPr>
        <w:rPr>
          <w:b/>
          <w:bCs/>
        </w:rPr>
      </w:pPr>
    </w:p>
    <w:p w14:paraId="59607645" w14:textId="77777777" w:rsidR="0070687A" w:rsidRDefault="0070687A" w:rsidP="006D26BC">
      <w:pPr>
        <w:rPr>
          <w:b/>
          <w:bCs/>
        </w:rPr>
      </w:pPr>
    </w:p>
    <w:p w14:paraId="55E39A6C" w14:textId="77777777" w:rsidR="0070687A" w:rsidRDefault="0070687A" w:rsidP="006D26BC">
      <w:pPr>
        <w:rPr>
          <w:b/>
          <w:bCs/>
        </w:rPr>
      </w:pPr>
    </w:p>
    <w:p w14:paraId="2174C3CB" w14:textId="77777777" w:rsidR="0070687A" w:rsidRDefault="0070687A" w:rsidP="006D26BC">
      <w:pPr>
        <w:rPr>
          <w:b/>
          <w:bCs/>
        </w:rPr>
      </w:pPr>
    </w:p>
    <w:p w14:paraId="58B83AF4" w14:textId="77777777" w:rsidR="0070687A" w:rsidRDefault="0070687A" w:rsidP="006D26BC">
      <w:pPr>
        <w:rPr>
          <w:b/>
          <w:bCs/>
        </w:rPr>
      </w:pPr>
    </w:p>
    <w:p w14:paraId="429CB3FC" w14:textId="77777777" w:rsidR="0070687A" w:rsidRDefault="0070687A" w:rsidP="006D26BC">
      <w:pPr>
        <w:rPr>
          <w:b/>
          <w:bCs/>
        </w:rPr>
      </w:pPr>
    </w:p>
    <w:p w14:paraId="0BDC460B" w14:textId="77777777" w:rsidR="0070687A" w:rsidRDefault="0070687A" w:rsidP="006D26BC">
      <w:pPr>
        <w:rPr>
          <w:b/>
          <w:bCs/>
        </w:rPr>
      </w:pPr>
    </w:p>
    <w:p w14:paraId="3A741B65" w14:textId="77777777" w:rsidR="0070687A" w:rsidRDefault="0070687A" w:rsidP="006D26BC">
      <w:pPr>
        <w:rPr>
          <w:b/>
          <w:bCs/>
        </w:rPr>
      </w:pPr>
    </w:p>
    <w:p w14:paraId="5F897E08" w14:textId="77777777" w:rsidR="0070687A" w:rsidRDefault="0070687A" w:rsidP="006D26BC">
      <w:pPr>
        <w:rPr>
          <w:b/>
          <w:bCs/>
        </w:rPr>
      </w:pPr>
    </w:p>
    <w:p w14:paraId="323A12DC" w14:textId="134BD726" w:rsidR="008E7B35" w:rsidRDefault="008E7B35" w:rsidP="006D26BC">
      <w:pPr>
        <w:rPr>
          <w:b/>
          <w:bCs/>
        </w:rPr>
      </w:pPr>
      <w:r>
        <w:rPr>
          <w:b/>
          <w:bCs/>
        </w:rPr>
        <w:lastRenderedPageBreak/>
        <w:t>Slide 11)</w:t>
      </w:r>
    </w:p>
    <w:p w14:paraId="47139FA3" w14:textId="46D0C078" w:rsidR="008E7B35" w:rsidRDefault="00F920B8" w:rsidP="006D26BC">
      <w:pPr>
        <w:rPr>
          <w:b/>
          <w:bCs/>
        </w:rPr>
      </w:pPr>
      <w:r>
        <w:rPr>
          <w:noProof/>
        </w:rPr>
        <w:drawing>
          <wp:inline distT="0" distB="0" distL="0" distR="0" wp14:anchorId="4721D4F6" wp14:editId="51B1DAEF">
            <wp:extent cx="2918110" cy="38481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53261" cy="3894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48AA4" w14:textId="316B4282" w:rsidR="007A1859" w:rsidRPr="007A1859" w:rsidRDefault="007A1859" w:rsidP="007A1859">
      <w:pPr>
        <w:pStyle w:val="ListParagraph"/>
        <w:numPr>
          <w:ilvl w:val="0"/>
          <w:numId w:val="4"/>
        </w:numPr>
        <w:rPr>
          <w:b/>
          <w:bCs/>
        </w:rPr>
      </w:pPr>
      <w:r>
        <w:t>This will create a list of file with starting letting from a to c (a,b,c), with a middle letter from a to c (a,b,c) and an ending letter from a to c (a,b,c)</w:t>
      </w:r>
    </w:p>
    <w:p w14:paraId="0EED1479" w14:textId="77777777" w:rsidR="00684D8F" w:rsidRDefault="00684D8F" w:rsidP="006D26BC">
      <w:pPr>
        <w:rPr>
          <w:b/>
          <w:bCs/>
        </w:rPr>
      </w:pPr>
    </w:p>
    <w:p w14:paraId="04F0A11E" w14:textId="383A37D5" w:rsidR="008E7B35" w:rsidRDefault="008E7B35" w:rsidP="006D26BC">
      <w:pPr>
        <w:rPr>
          <w:b/>
          <w:bCs/>
        </w:rPr>
      </w:pPr>
      <w:r>
        <w:rPr>
          <w:b/>
          <w:bCs/>
        </w:rPr>
        <w:t>Slide 12)</w:t>
      </w:r>
    </w:p>
    <w:p w14:paraId="2C7CA9AB" w14:textId="7AE336EF" w:rsidR="008E7B35" w:rsidRDefault="00684D8F" w:rsidP="006D26BC">
      <w:pPr>
        <w:rPr>
          <w:b/>
          <w:bCs/>
        </w:rPr>
      </w:pPr>
      <w:r>
        <w:rPr>
          <w:noProof/>
        </w:rPr>
        <w:drawing>
          <wp:inline distT="0" distB="0" distL="0" distR="0" wp14:anchorId="7C1D550A" wp14:editId="054772A7">
            <wp:extent cx="3421380" cy="2700551"/>
            <wp:effectExtent l="0" t="0" r="762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74963" cy="27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70678" w14:textId="7106AFA9" w:rsidR="00684D8F" w:rsidRDefault="00684D8F" w:rsidP="006D26BC">
      <w:pPr>
        <w:rPr>
          <w:b/>
          <w:bCs/>
        </w:rPr>
      </w:pPr>
    </w:p>
    <w:p w14:paraId="288DD8D0" w14:textId="64C3651F" w:rsidR="00E375AB" w:rsidRDefault="00E375AB" w:rsidP="006D26BC">
      <w:pPr>
        <w:rPr>
          <w:b/>
          <w:bCs/>
        </w:rPr>
      </w:pPr>
    </w:p>
    <w:p w14:paraId="370B53FE" w14:textId="48A2092B" w:rsidR="00E375AB" w:rsidRDefault="00E375AB" w:rsidP="006D26BC">
      <w:pPr>
        <w:rPr>
          <w:b/>
          <w:bCs/>
        </w:rPr>
      </w:pPr>
    </w:p>
    <w:p w14:paraId="0B46A4EB" w14:textId="77777777" w:rsidR="00E375AB" w:rsidRDefault="00E375AB" w:rsidP="006D26BC">
      <w:pPr>
        <w:rPr>
          <w:b/>
          <w:bCs/>
        </w:rPr>
      </w:pPr>
    </w:p>
    <w:p w14:paraId="36AE4FC1" w14:textId="778D38DD" w:rsidR="008E7B35" w:rsidRDefault="008E7B35" w:rsidP="006D26BC">
      <w:pPr>
        <w:rPr>
          <w:b/>
          <w:bCs/>
        </w:rPr>
      </w:pPr>
      <w:r>
        <w:rPr>
          <w:b/>
          <w:bCs/>
        </w:rPr>
        <w:lastRenderedPageBreak/>
        <w:t>Slide 14)</w:t>
      </w:r>
    </w:p>
    <w:p w14:paraId="7FCB6626" w14:textId="4B2EA1B0" w:rsidR="008E7B35" w:rsidRDefault="00684D8F" w:rsidP="006D26BC">
      <w:pPr>
        <w:rPr>
          <w:b/>
          <w:bCs/>
        </w:rPr>
      </w:pPr>
      <w:r>
        <w:rPr>
          <w:noProof/>
        </w:rPr>
        <w:drawing>
          <wp:inline distT="0" distB="0" distL="0" distR="0" wp14:anchorId="0C8BF7A6" wp14:editId="1FBA5A80">
            <wp:extent cx="2903220" cy="143760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60135" cy="146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DB7D3" w14:textId="77777777" w:rsidR="00684D8F" w:rsidRDefault="00684D8F" w:rsidP="006D26BC">
      <w:pPr>
        <w:rPr>
          <w:b/>
          <w:bCs/>
        </w:rPr>
      </w:pPr>
    </w:p>
    <w:p w14:paraId="13A113D8" w14:textId="77777777" w:rsidR="00684D8F" w:rsidRDefault="008E7B35" w:rsidP="006D26BC">
      <w:pPr>
        <w:rPr>
          <w:b/>
          <w:bCs/>
        </w:rPr>
      </w:pPr>
      <w:r>
        <w:rPr>
          <w:b/>
          <w:bCs/>
        </w:rPr>
        <w:t>Slide</w:t>
      </w:r>
      <w:r w:rsidR="00684D8F">
        <w:rPr>
          <w:b/>
          <w:bCs/>
        </w:rPr>
        <w:t xml:space="preserve"> 15)</w:t>
      </w:r>
    </w:p>
    <w:p w14:paraId="535E91CC" w14:textId="41680867" w:rsidR="008E7B35" w:rsidRDefault="008E7B35" w:rsidP="006D26BC">
      <w:pPr>
        <w:rPr>
          <w:b/>
          <w:bCs/>
        </w:rPr>
      </w:pPr>
      <w:r>
        <w:rPr>
          <w:b/>
          <w:bCs/>
        </w:rPr>
        <w:t xml:space="preserve"> </w:t>
      </w:r>
      <w:r w:rsidR="00684D8F">
        <w:rPr>
          <w:noProof/>
        </w:rPr>
        <w:drawing>
          <wp:inline distT="0" distB="0" distL="0" distR="0" wp14:anchorId="6D1A7D54" wp14:editId="7F04B1F0">
            <wp:extent cx="3848100" cy="23248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41900" cy="2381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2232" w14:textId="096ED9AB" w:rsidR="006765F2" w:rsidRPr="006765F2" w:rsidRDefault="006765F2" w:rsidP="006765F2">
      <w:pPr>
        <w:pStyle w:val="ListParagraph"/>
        <w:numPr>
          <w:ilvl w:val="0"/>
          <w:numId w:val="4"/>
        </w:numPr>
        <w:rPr>
          <w:b/>
          <w:bCs/>
        </w:rPr>
      </w:pPr>
      <w:r>
        <w:t>It declares the arrays to be 2D array. When running it with the *, it display the value in one line and detect if there is a space, it will add a \. For @, when detecting a space, it will break the line.</w:t>
      </w:r>
    </w:p>
    <w:p w14:paraId="7CA128E5" w14:textId="090C69CD" w:rsidR="006765F2" w:rsidRPr="006765F2" w:rsidRDefault="006765F2" w:rsidP="006765F2">
      <w:pPr>
        <w:pStyle w:val="ListParagraph"/>
        <w:numPr>
          <w:ilvl w:val="0"/>
          <w:numId w:val="4"/>
        </w:numPr>
        <w:rPr>
          <w:b/>
          <w:bCs/>
        </w:rPr>
      </w:pPr>
      <w:r>
        <w:t>When applying ! for the array, it will display the other value that is associate with the value in the array and same phenomenom apply for * and @</w:t>
      </w:r>
    </w:p>
    <w:p w14:paraId="2AA5316A" w14:textId="1E6571BF" w:rsidR="00684D8F" w:rsidRDefault="00684D8F" w:rsidP="006D26BC">
      <w:pPr>
        <w:rPr>
          <w:b/>
          <w:bCs/>
        </w:rPr>
      </w:pPr>
    </w:p>
    <w:p w14:paraId="34C975BE" w14:textId="5691E837" w:rsidR="00684D8F" w:rsidRDefault="00684D8F" w:rsidP="006D26BC">
      <w:pPr>
        <w:rPr>
          <w:b/>
          <w:bCs/>
        </w:rPr>
      </w:pPr>
      <w:r>
        <w:rPr>
          <w:b/>
          <w:bCs/>
        </w:rPr>
        <w:t>Slide 16)</w:t>
      </w:r>
    </w:p>
    <w:p w14:paraId="65DC05F2" w14:textId="097FB1D5" w:rsidR="00684D8F" w:rsidRDefault="00684D8F" w:rsidP="006D26BC">
      <w:pPr>
        <w:rPr>
          <w:b/>
          <w:bCs/>
        </w:rPr>
      </w:pPr>
      <w:r>
        <w:rPr>
          <w:noProof/>
        </w:rPr>
        <w:drawing>
          <wp:inline distT="0" distB="0" distL="0" distR="0" wp14:anchorId="02D5ED5B" wp14:editId="33CA8603">
            <wp:extent cx="4351020" cy="149496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0419" cy="1505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97818" w14:textId="2E910DC8" w:rsidR="008E7B35" w:rsidRDefault="008E7B35" w:rsidP="006D26BC">
      <w:pPr>
        <w:rPr>
          <w:b/>
          <w:bCs/>
        </w:rPr>
      </w:pPr>
    </w:p>
    <w:p w14:paraId="0DCA7C10" w14:textId="77777777" w:rsidR="008E7B35" w:rsidRDefault="008E7B35" w:rsidP="006D26BC">
      <w:pPr>
        <w:rPr>
          <w:b/>
          <w:bCs/>
        </w:rPr>
      </w:pPr>
    </w:p>
    <w:p w14:paraId="5CFFCCAE" w14:textId="211C9D6E" w:rsidR="00AB0313" w:rsidRPr="006D26BC" w:rsidRDefault="00AB0313" w:rsidP="00AB0313">
      <w:pPr>
        <w:ind w:left="360"/>
      </w:pPr>
    </w:p>
    <w:p w14:paraId="7CDFFF4A" w14:textId="0DFFC9AE" w:rsidR="005A1D7A" w:rsidRDefault="005A1D7A" w:rsidP="00596E63"/>
    <w:sectPr w:rsidR="005A1D7A" w:rsidSect="006542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E1CE7"/>
    <w:multiLevelType w:val="hybridMultilevel"/>
    <w:tmpl w:val="CA4C6D9E"/>
    <w:lvl w:ilvl="0" w:tplc="0F7C481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2B7D2C"/>
    <w:multiLevelType w:val="hybridMultilevel"/>
    <w:tmpl w:val="8A16E12A"/>
    <w:lvl w:ilvl="0" w:tplc="8640A82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45275"/>
    <w:multiLevelType w:val="hybridMultilevel"/>
    <w:tmpl w:val="30407DD0"/>
    <w:lvl w:ilvl="0" w:tplc="00A04E3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4842FA"/>
    <w:multiLevelType w:val="hybridMultilevel"/>
    <w:tmpl w:val="D5D25154"/>
    <w:lvl w:ilvl="0" w:tplc="5FDC03E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LQwsDA0tDS3NLFU0lEKTi0uzszPAykwrgUA3fzSLywAAAA="/>
  </w:docVars>
  <w:rsids>
    <w:rsidRoot w:val="00367BCD"/>
    <w:rsid w:val="00017A98"/>
    <w:rsid w:val="00046897"/>
    <w:rsid w:val="000E588E"/>
    <w:rsid w:val="00113620"/>
    <w:rsid w:val="00200AD8"/>
    <w:rsid w:val="002C03EC"/>
    <w:rsid w:val="00367BCD"/>
    <w:rsid w:val="00437CBA"/>
    <w:rsid w:val="0049399C"/>
    <w:rsid w:val="00515023"/>
    <w:rsid w:val="0056067F"/>
    <w:rsid w:val="00596E63"/>
    <w:rsid w:val="005A1D7A"/>
    <w:rsid w:val="005E4E14"/>
    <w:rsid w:val="00654234"/>
    <w:rsid w:val="006765F2"/>
    <w:rsid w:val="00684D8F"/>
    <w:rsid w:val="006D26BC"/>
    <w:rsid w:val="006F1752"/>
    <w:rsid w:val="0070687A"/>
    <w:rsid w:val="0075781A"/>
    <w:rsid w:val="007A1859"/>
    <w:rsid w:val="00847943"/>
    <w:rsid w:val="00850975"/>
    <w:rsid w:val="008E7B35"/>
    <w:rsid w:val="00A362F4"/>
    <w:rsid w:val="00AB0313"/>
    <w:rsid w:val="00C23BF2"/>
    <w:rsid w:val="00C466D9"/>
    <w:rsid w:val="00DB4342"/>
    <w:rsid w:val="00E375AB"/>
    <w:rsid w:val="00F9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DAE39"/>
  <w15:chartTrackingRefBased/>
  <w15:docId w15:val="{D04FEE20-EE70-7C43-B47A-43081F27E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4E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4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15</cp:revision>
  <dcterms:created xsi:type="dcterms:W3CDTF">2020-06-02T19:35:00Z</dcterms:created>
  <dcterms:modified xsi:type="dcterms:W3CDTF">2020-08-07T21:32:00Z</dcterms:modified>
</cp:coreProperties>
</file>